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79d5a419041b917c1808513d4714af313bc5c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39. Требование о предоставлении ключей и доступа к объекту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Соколова Ирина Вадимовна; ответчик - Громов Сергей Петрович; третье лицо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жилой дом площадью 146,3 кв. м и земельный участок площадью 900 кв. м по адресу: Московская область, городской округ Балашиха, д. Соболиха, ул. Центральная, д. 19, кадастровые номера 50:15:0080502:341 и 50:15:0080502:12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Истец фактически владеет объектом с 2011 года, оплачивает налоги и коммунальные расходы, выполнила реконструкцию и открыто использует дом как единственное жилье. Ответчик зарегистрировал право в 2010 году, но с 2012 года объектом не пользуется. В другом варианте спора стороны являются сособственниками квартиры, один из которых сменил замки и препятствует доступу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5dda27e56c4e57ea9e7d3d30e4a6b16050cf753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ПРЕДОСТАВЛЕНИИ КЛЮЧЕЙ И ДОСТУПА К ОБЪЕКТУ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тец фактически владеет объектом с 2011 года, оплачивает налоги и коммунальные расходы, выполнила реконструкцию и открыто использует дом как единственное жилье. Ответчик зарегистрировал право в 2010 году, но с 2012 года объектом не пользуется. В другом варианте спора стороны являются сособственниками квартиры, один из которых сменил замки и препятствует доступу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2, 209, 218, 223, 301-305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авоустанавливающие документы и доказательства влад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и сведения о зарегистрированных лица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расходов на содержание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о возможности раздела или порядке пользования, если применимо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8Z</dcterms:created>
  <dcterms:modified xsi:type="dcterms:W3CDTF">2026-07-18T09:18:4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